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X65585cdf98ebf74dab11b2ef146440ef0a15b04"/>
    <w:p>
      <w:pPr>
        <w:pStyle w:val="Heading1"/>
      </w:pPr>
      <w:r>
        <w:t xml:space="preserve">Cover Letter for Special Education Teacher Position in China Shanghai</w:t>
      </w:r>
    </w:p>
    <w:p>
      <w:pPr>
        <w:pStyle w:val="FirstParagraph"/>
      </w:pPr>
      <w:r>
        <w:t xml:space="preserve">Dear [Hiring Committee/Principal's Name],</w:t>
      </w:r>
    </w:p>
    <w:p>
      <w:pPr>
        <w:pStyle w:val="BodyText"/>
      </w:pPr>
      <w:r>
        <w:t xml:space="preserve">I am writing to express my enthusiastic interest in the Special Education Teacher position at [Institution Name] in China Shanghai. As an experienced and passionate educator dedicated to supporting students with diverse learning needs, I am eager to contribute my skills, knowledge, and cultural adaptability to an institution that values inclusive education. This opportunity aligns perfectly with my professional goals and personal commitment to empowering students through personalized, empathetic teaching methods.</w:t>
      </w:r>
    </w:p>
    <w:p>
      <w:pPr>
        <w:pStyle w:val="BodyText"/>
      </w:pPr>
      <w:r>
        <w:t xml:space="preserve">With over [X years] of experience in special education, I have developed a deep understanding of the unique challenges and rewards of working with students who require tailored instructional strategies. My career has been defined by a focus on individualized education plans (IEPs), differentiated instruction, and fostering environments where every student can thrive. As a Special Education Teacher, I have successfully supported children with conditions such as autism spectrum disorder, attention-deficit/hyperactivity disorder (ADHD), and learning disabilities, while collaborating closely with parents, therapists, and multidisciplinary teams to ensure holistic development.</w:t>
      </w:r>
    </w:p>
    <w:p>
      <w:pPr>
        <w:pStyle w:val="BodyText"/>
      </w:pPr>
      <w:r>
        <w:t xml:space="preserve">What draws me to the opportunity in China Shanghai is the region’s growing emphasis on inclusive education and its reputation as a global leader in educational innovation. I am particularly inspired by the Chinese government’s efforts to enhance special education services through policy reforms and technological integration. Teaching in Shanghai would allow me to contribute to this dynamic landscape while immersing myself in a culture that values academic excellence and community-driven growth. My background includes [mention any international experience, such as working in other countries or with multicultural populations], which has equipped me with the flexibility and cultural sensitivity necessary to thrive in diverse environments.</w:t>
      </w:r>
    </w:p>
    <w:p>
      <w:pPr>
        <w:pStyle w:val="BodyText"/>
      </w:pPr>
      <w:r>
        <w:t xml:space="preserve">My approach to special education is rooted in empathy, creativity, and evidence-based practices. I am proficient in designing lesson plans that accommodate various learning styles and abilities, utilizing assistive technologies, and implementing behavioral support systems. For example, during my time at [Previous School/Organization], I developed a sensory-friendly classroom space that significantly improved student engagement and focus. Additionally, I have led workshops for parents on strategies to support their children’s learning at home, reinforcing the importance of partnership between educators and families.</w:t>
      </w:r>
    </w:p>
    <w:p>
      <w:pPr>
        <w:pStyle w:val="BodyText"/>
      </w:pPr>
      <w:r>
        <w:t xml:space="preserve">Teaching in China Shanghai presents an exciting chance to combine my expertise with the unique opportunities this location offers. I am particularly interested in exploring how local educational frameworks integrate special education with broader curricular goals. I am also eager to learn from the rich cultural heritage of Shanghai and contribute to a school community that prioritizes both academic achievement and emotional well-being. My ability to communicate in [mention languages, e.g., English, Mandarin] and my willingness to adapt to new systems make me confident in my capacity to succeed in this role.</w:t>
      </w:r>
    </w:p>
    <w:p>
      <w:pPr>
        <w:pStyle w:val="BodyText"/>
      </w:pPr>
      <w:r>
        <w:t xml:space="preserve">What sets me apart as a Special Education Teacher is my unwavering dedication to student success and my belief that every child deserves the tools and encouragement to reach their full potential. I am a proactive problem-solver, a lifelong learner, and someone who thrives in collaborative settings. I am also deeply committed to professional growth, having pursued additional training in [mention certifications, e.g., trauma-informed practices, classroom management techniques], which I believe align with the high standards of education in Shanghai.</w:t>
      </w:r>
    </w:p>
    <w:p>
      <w:pPr>
        <w:pStyle w:val="BodyText"/>
      </w:pPr>
      <w:r>
        <w:t xml:space="preserve">Thank you for considering my application. I would be honored to bring my skills and passion for special education to [Institution Name] and contribute to the meaningful work of supporting students in China Shanghai. I look forward to the possibility of discussing how my background, vision, and values align with your school’s miss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Position in China Shanghai</dc:title>
  <dc:creator/>
  <dc:language>en</dc:language>
  <cp:keywords/>
  <dcterms:created xsi:type="dcterms:W3CDTF">2026-07-23T23:19:28Z</dcterms:created>
  <dcterms:modified xsi:type="dcterms:W3CDTF">2026-07-23T23:19:28Z</dcterms:modified>
</cp:coreProperties>
</file>

<file path=docProps/custom.xml><?xml version="1.0" encoding="utf-8"?>
<Properties xmlns="http://schemas.openxmlformats.org/officeDocument/2006/custom-properties" xmlns:vt="http://schemas.openxmlformats.org/officeDocument/2006/docPropsVTypes"/>
</file>